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229E" w:rsidRDefault="0052067C" w:rsidP="0052067C">
      <w:pPr>
        <w:tabs>
          <w:tab w:val="left" w:pos="3825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11452D" w:rsidRDefault="0011452D" w:rsidP="00293543">
      <w:pPr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505CF4" w:rsidRDefault="00293543" w:rsidP="0029354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067C">
        <w:rPr>
          <w:rFonts w:ascii="Times New Roman" w:hAnsi="Times New Roman" w:cs="Times New Roman"/>
          <w:b/>
          <w:sz w:val="32"/>
          <w:szCs w:val="32"/>
        </w:rPr>
        <w:t>SURAT KETERANGAN</w:t>
      </w:r>
    </w:p>
    <w:p w:rsidR="0052067C" w:rsidRDefault="0052067C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  <w:r w:rsidRPr="00293543">
        <w:rPr>
          <w:rFonts w:ascii="Times New Roman" w:hAnsi="Times New Roman" w:cs="Times New Roman"/>
          <w:sz w:val="24"/>
          <w:szCs w:val="24"/>
        </w:rPr>
        <w:t>Yang bertanda tangan di bawah ini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284"/>
        <w:gridCol w:w="6327"/>
      </w:tblGrid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Dr. Ir. Agus Purnomo, MT</w:t>
            </w:r>
          </w:p>
        </w:tc>
      </w:tr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NIK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93543" w:rsidRDefault="001D753B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8.64.237</w:t>
            </w:r>
          </w:p>
        </w:tc>
      </w:tr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Direktur</w:t>
            </w:r>
          </w:p>
        </w:tc>
      </w:tr>
    </w:tbl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  <w:r w:rsidRPr="00293543">
        <w:rPr>
          <w:rFonts w:ascii="Times New Roman" w:hAnsi="Times New Roman" w:cs="Times New Roman"/>
          <w:sz w:val="24"/>
          <w:szCs w:val="24"/>
        </w:rPr>
        <w:t>Menerangkan bahwa dosen di bawah ini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284"/>
        <w:gridCol w:w="6327"/>
      </w:tblGrid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476891" w:rsidRDefault="00146190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146190">
              <w:rPr>
                <w:rFonts w:asciiTheme="majorBidi" w:hAnsiTheme="majorBidi" w:cstheme="majorBidi"/>
                <w:sz w:val="24"/>
                <w:szCs w:val="24"/>
              </w:rPr>
              <w:t>Ekra Sanggala, ST., M.Sc</w:t>
            </w:r>
          </w:p>
        </w:tc>
      </w:tr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NIK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476891" w:rsidRDefault="001D753B" w:rsidP="001A70F6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1A70F6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="001A70F6" w:rsidRPr="001A70F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1A70F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1A70F6" w:rsidRPr="001A70F6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1A70F6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  <w:r w:rsidR="001A70F6" w:rsidRPr="001A70F6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</w:p>
        </w:tc>
      </w:tr>
      <w:tr w:rsidR="00293543" w:rsidRPr="00293543" w:rsidTr="00293543">
        <w:tc>
          <w:tcPr>
            <w:tcW w:w="2405" w:type="dxa"/>
          </w:tcPr>
          <w:p w:rsidR="00293543" w:rsidRPr="00293543" w:rsidRDefault="00293543" w:rsidP="00293543">
            <w:pPr>
              <w:ind w:hanging="10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Home Base</w:t>
            </w:r>
          </w:p>
        </w:tc>
        <w:tc>
          <w:tcPr>
            <w:tcW w:w="284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327" w:type="dxa"/>
          </w:tcPr>
          <w:p w:rsidR="00293543" w:rsidRPr="00476891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1A70F6">
              <w:rPr>
                <w:rFonts w:ascii="Times New Roman" w:hAnsi="Times New Roman" w:cs="Times New Roman"/>
                <w:sz w:val="24"/>
                <w:szCs w:val="24"/>
              </w:rPr>
              <w:t>Politeknik Pos Indonesia</w:t>
            </w:r>
          </w:p>
        </w:tc>
      </w:tr>
    </w:tbl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293543" w:rsidRPr="00293543" w:rsidRDefault="00293543" w:rsidP="00AE2957">
      <w:pPr>
        <w:jc w:val="both"/>
        <w:rPr>
          <w:rFonts w:ascii="Times New Roman" w:hAnsi="Times New Roman" w:cs="Times New Roman"/>
          <w:sz w:val="24"/>
          <w:szCs w:val="24"/>
        </w:rPr>
      </w:pPr>
      <w:r w:rsidRPr="00293543">
        <w:rPr>
          <w:rFonts w:ascii="Times New Roman" w:hAnsi="Times New Roman" w:cs="Times New Roman"/>
          <w:sz w:val="24"/>
          <w:szCs w:val="24"/>
        </w:rPr>
        <w:t xml:space="preserve">Telah berperan aktif dalam melaksanakan Tridharma Perguruan Tinggi pada Program Studi </w:t>
      </w:r>
      <w:r w:rsidR="00146190">
        <w:rPr>
          <w:rFonts w:ascii="Times New Roman" w:hAnsi="Times New Roman" w:cs="Times New Roman"/>
          <w:sz w:val="24"/>
          <w:szCs w:val="24"/>
        </w:rPr>
        <w:t>Logistik Bisnis</w:t>
      </w:r>
      <w:r w:rsidRPr="00293543">
        <w:rPr>
          <w:rFonts w:ascii="Times New Roman" w:hAnsi="Times New Roman" w:cs="Times New Roman"/>
          <w:sz w:val="24"/>
          <w:szCs w:val="24"/>
        </w:rPr>
        <w:t xml:space="preserve"> sejak diangkat menjadi Dosen Tetap di Politeknik Pos Indonesia.</w:t>
      </w: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  <w:r w:rsidRPr="00293543">
        <w:rPr>
          <w:rFonts w:ascii="Times New Roman" w:hAnsi="Times New Roman" w:cs="Times New Roman"/>
          <w:sz w:val="24"/>
          <w:szCs w:val="24"/>
        </w:rPr>
        <w:t xml:space="preserve">Demikian surat keterangan ini dibuat untuk memenuhi persyaratan usulan </w:t>
      </w:r>
      <w:r w:rsidRPr="001A70F6">
        <w:rPr>
          <w:rFonts w:ascii="Times New Roman" w:hAnsi="Times New Roman" w:cs="Times New Roman"/>
          <w:sz w:val="24"/>
          <w:szCs w:val="24"/>
        </w:rPr>
        <w:t>Nomor Induk Dosen Nasional (NIDN)</w:t>
      </w:r>
      <w:r w:rsidRPr="00293543">
        <w:rPr>
          <w:rFonts w:ascii="Times New Roman" w:hAnsi="Times New Roman" w:cs="Times New Roman"/>
          <w:sz w:val="24"/>
          <w:szCs w:val="24"/>
        </w:rPr>
        <w:t xml:space="preserve"> bagi dosen yang bersangkutan.</w:t>
      </w:r>
    </w:p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293543" w:rsidRPr="00293543" w:rsidTr="00293543">
        <w:tc>
          <w:tcPr>
            <w:tcW w:w="4508" w:type="dxa"/>
          </w:tcPr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8" w:type="dxa"/>
          </w:tcPr>
          <w:p w:rsidR="00293543" w:rsidRPr="00293543" w:rsidRDefault="00293543" w:rsidP="00877E6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Bandung,</w:t>
            </w:r>
            <w:r w:rsidR="00784FD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="003E4548" w:rsidRPr="003E4548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1D753B" w:rsidRPr="003E45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E4548" w:rsidRPr="003E4548">
              <w:rPr>
                <w:rFonts w:ascii="Times New Roman" w:hAnsi="Times New Roman" w:cs="Times New Roman"/>
                <w:sz w:val="24"/>
                <w:szCs w:val="24"/>
              </w:rPr>
              <w:t>Januari</w:t>
            </w:r>
            <w:r w:rsidR="001D753B" w:rsidRPr="003E4548">
              <w:rPr>
                <w:rFonts w:ascii="Times New Roman" w:hAnsi="Times New Roman" w:cs="Times New Roman"/>
                <w:sz w:val="24"/>
                <w:szCs w:val="24"/>
              </w:rPr>
              <w:t xml:space="preserve"> 201</w:t>
            </w:r>
            <w:r w:rsidR="003E4548" w:rsidRPr="003E4548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>Direktur,</w:t>
            </w: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293543" w:rsidRPr="00293543" w:rsidRDefault="00293543" w:rsidP="00293543">
            <w:pPr>
              <w:jc w:val="both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Dr. Ir. Agus Purnomo, MT</w:t>
            </w:r>
            <w:r w:rsidR="00031293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.</w:t>
            </w:r>
          </w:p>
          <w:p w:rsidR="00293543" w:rsidRPr="00293543" w:rsidRDefault="00293543" w:rsidP="001D753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93543">
              <w:rPr>
                <w:rFonts w:ascii="Times New Roman" w:hAnsi="Times New Roman" w:cs="Times New Roman"/>
                <w:sz w:val="24"/>
                <w:szCs w:val="24"/>
              </w:rPr>
              <w:t xml:space="preserve">NIK. </w:t>
            </w:r>
            <w:r w:rsidR="001D753B">
              <w:rPr>
                <w:rFonts w:ascii="Times New Roman" w:hAnsi="Times New Roman" w:cs="Times New Roman"/>
                <w:sz w:val="24"/>
                <w:szCs w:val="24"/>
              </w:rPr>
              <w:t>118.64.237</w:t>
            </w:r>
          </w:p>
        </w:tc>
      </w:tr>
    </w:tbl>
    <w:p w:rsidR="00293543" w:rsidRPr="00293543" w:rsidRDefault="00293543" w:rsidP="00293543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293543" w:rsidRPr="002935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Da2NDQ0MTI0MTVW0lEKTi0uzszPAykwrAUAqJX4HSwAAAA="/>
  </w:docVars>
  <w:rsids>
    <w:rsidRoot w:val="00293543"/>
    <w:rsid w:val="00031293"/>
    <w:rsid w:val="0011452D"/>
    <w:rsid w:val="00146190"/>
    <w:rsid w:val="001A70F6"/>
    <w:rsid w:val="001D753B"/>
    <w:rsid w:val="00206E00"/>
    <w:rsid w:val="00293543"/>
    <w:rsid w:val="003C2072"/>
    <w:rsid w:val="003E4548"/>
    <w:rsid w:val="00476891"/>
    <w:rsid w:val="00505CF4"/>
    <w:rsid w:val="0052067C"/>
    <w:rsid w:val="00581A5E"/>
    <w:rsid w:val="00784FD6"/>
    <w:rsid w:val="00877E6E"/>
    <w:rsid w:val="0088229E"/>
    <w:rsid w:val="00AE29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4194DBD-D8C2-47E8-8B31-71A574DC0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354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12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12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P PUDIR 1</dc:creator>
  <cp:keywords/>
  <dc:description/>
  <cp:lastModifiedBy>puspo</cp:lastModifiedBy>
  <cp:revision>5</cp:revision>
  <cp:lastPrinted>2019-01-24T04:23:00Z</cp:lastPrinted>
  <dcterms:created xsi:type="dcterms:W3CDTF">2019-01-15T04:18:00Z</dcterms:created>
  <dcterms:modified xsi:type="dcterms:W3CDTF">2019-01-24T04:24:00Z</dcterms:modified>
</cp:coreProperties>
</file>